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37E6D9" w14:textId="1339E25D" w:rsidR="005E714A" w:rsidRDefault="00F06866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A115C6">
        <w:t>06</w:t>
      </w:r>
      <w:r w:rsidR="005B6F63">
        <w:t>42</w:t>
      </w:r>
      <w:r w:rsidR="00AA34A5">
        <w:t>,</w:t>
      </w:r>
      <w:r w:rsidR="00686301">
        <w:t xml:space="preserve"> Exp</w:t>
      </w:r>
      <w:r w:rsidR="00AA34A5">
        <w:t>iration</w:t>
      </w:r>
      <w:r w:rsidR="000761C1">
        <w:t xml:space="preserve"> </w:t>
      </w:r>
      <w:r w:rsidR="00686301" w:rsidRPr="00686301">
        <w:t>Date:</w:t>
      </w:r>
      <w:r w:rsidR="000761C1">
        <w:t xml:space="preserve"> </w:t>
      </w:r>
      <w:r w:rsidR="005B6F63">
        <w:t>05</w:t>
      </w:r>
      <w:r w:rsidR="00686301" w:rsidRPr="00686301">
        <w:t>/</w:t>
      </w:r>
      <w:r w:rsidR="00AA34A5">
        <w:t>31/</w:t>
      </w:r>
      <w:r w:rsidR="005B6F63">
        <w:t>2020</w:t>
      </w:r>
      <w:r>
        <w:rPr>
          <w:sz w:val="28"/>
        </w:rPr>
        <w:t>)</w:t>
      </w:r>
    </w:p>
    <w:p w14:paraId="7377F651" w14:textId="71C725B1" w:rsidR="00813D1F" w:rsidRPr="002770CF" w:rsidRDefault="00EF0FD0" w:rsidP="00813D1F">
      <w:pPr>
        <w:rPr>
          <w:b/>
          <w:i/>
          <w:iCs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58905704" wp14:editId="1E748C7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7899FE6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giEQ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</w:t>
      </w:r>
      <w:r w:rsidR="00AA34A5">
        <w:rPr>
          <w:b/>
        </w:rPr>
        <w:t>:</w:t>
      </w:r>
      <w:r w:rsidR="005E714A">
        <w:t xml:space="preserve">  </w:t>
      </w:r>
      <w:r w:rsidR="00AA08F0" w:rsidRPr="00707B99">
        <w:rPr>
          <w:i/>
        </w:rPr>
        <w:t xml:space="preserve">NCI </w:t>
      </w:r>
      <w:r w:rsidR="00813D1F" w:rsidRPr="003E01B1">
        <w:rPr>
          <w:i/>
          <w:iCs/>
        </w:rPr>
        <w:t>CPFP</w:t>
      </w:r>
      <w:r w:rsidR="00813D1F" w:rsidRPr="00B111CA">
        <w:rPr>
          <w:i/>
        </w:rPr>
        <w:t xml:space="preserve"> </w:t>
      </w:r>
      <w:r w:rsidR="00813D1F">
        <w:rPr>
          <w:i/>
          <w:iCs/>
        </w:rPr>
        <w:t>Follow-Up Summer Curriculum</w:t>
      </w:r>
      <w:r w:rsidR="00813D1F" w:rsidRPr="002770CF">
        <w:rPr>
          <w:i/>
          <w:iCs/>
        </w:rPr>
        <w:t xml:space="preserve"> Survey</w:t>
      </w:r>
      <w:r w:rsidR="00813D1F">
        <w:rPr>
          <w:i/>
          <w:iCs/>
        </w:rPr>
        <w:t xml:space="preserve"> </w:t>
      </w:r>
    </w:p>
    <w:p w14:paraId="10BAFD07" w14:textId="5AC5DB39" w:rsidR="005E714A" w:rsidRDefault="005E714A"/>
    <w:p w14:paraId="782AD564" w14:textId="5E2C92F8" w:rsidR="00D20E1A" w:rsidRPr="002770CF" w:rsidRDefault="00F15956" w:rsidP="002770CF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</w:t>
      </w:r>
      <w:r w:rsidR="00813D1F">
        <w:t xml:space="preserve">The purpose of the Division of Cancer Prevention’s Cancer Prevention Fellowship Program (CPFP) </w:t>
      </w:r>
      <w:r w:rsidR="00813D1F">
        <w:rPr>
          <w:i/>
          <w:iCs/>
        </w:rPr>
        <w:t>Follow-up</w:t>
      </w:r>
      <w:r w:rsidR="00AA08F0">
        <w:rPr>
          <w:i/>
          <w:iCs/>
        </w:rPr>
        <w:t xml:space="preserve"> Summer Curriculum Survey </w:t>
      </w:r>
      <w:r w:rsidR="00813D1F">
        <w:rPr>
          <w:iCs/>
        </w:rPr>
        <w:t xml:space="preserve">is to assess the impact of the course on the participants </w:t>
      </w:r>
      <w:r w:rsidR="00813D1F">
        <w:t xml:space="preserve">to better inform the design of the following year’s NCI Summer Curriculum.  </w:t>
      </w:r>
      <w:r w:rsidR="00813D1F" w:rsidRPr="00925197">
        <w:t>All Cancer Prevention Fellows are required to attend the NCI Summer Curriculum during their first full summer at NCI.</w:t>
      </w:r>
      <w:r w:rsidR="00813D1F">
        <w:t xml:space="preserve">  </w:t>
      </w:r>
      <w:r w:rsidR="00537DC6">
        <w:t xml:space="preserve">The </w:t>
      </w:r>
      <w:r w:rsidR="00AA08F0">
        <w:t>s</w:t>
      </w:r>
      <w:r w:rsidR="00537DC6">
        <w:t xml:space="preserve">urvey will be administered </w:t>
      </w:r>
      <w:r w:rsidR="00E97F38">
        <w:t xml:space="preserve">approximately </w:t>
      </w:r>
      <w:r w:rsidR="00302DD2">
        <w:t>three</w:t>
      </w:r>
      <w:r w:rsidR="00E97F38">
        <w:t xml:space="preserve"> </w:t>
      </w:r>
      <w:r w:rsidR="00537DC6">
        <w:t>months following the completion of the Summer Curriculum</w:t>
      </w:r>
      <w:r w:rsidR="00302DD2">
        <w:t xml:space="preserve"> in 2018 and 2019</w:t>
      </w:r>
      <w:r w:rsidR="00537DC6">
        <w:t>.</w:t>
      </w:r>
      <w:r w:rsidR="00302DD2">
        <w:t xml:space="preserve">  This survey will be administered to different participants from the Summer Curriculum program in 2018 and 2019.</w:t>
      </w:r>
      <w:r w:rsidR="00537DC6">
        <w:t xml:space="preserve">  </w:t>
      </w:r>
      <w:r w:rsidR="00813D1F" w:rsidRPr="00B203B8">
        <w:t xml:space="preserve">The Summer Curriculum includes two courses: The Principles and Practice of Cancer Prevention and Control course (the Principles Course) and the Molecular Prevention course (the Molecular Course).  </w:t>
      </w:r>
      <w:r w:rsidR="00813D1F">
        <w:t xml:space="preserve">Additional details about the program can be found at:  </w:t>
      </w:r>
      <w:r w:rsidR="00813D1F" w:rsidRPr="002720E5">
        <w:t>https://cpfp.cancer.gov/</w:t>
      </w:r>
      <w:r w:rsidR="00D20E1A">
        <w:t xml:space="preserve"> </w:t>
      </w:r>
    </w:p>
    <w:p w14:paraId="2FE5C9E1" w14:textId="77777777" w:rsidR="00C8488C" w:rsidRDefault="00C8488C"/>
    <w:p w14:paraId="1D7E941B" w14:textId="77777777" w:rsidR="00F15956" w:rsidRDefault="00F15956"/>
    <w:p w14:paraId="4507066D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398E4C0E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1857A32E" w14:textId="5FE6A6E6" w:rsidR="00F15956" w:rsidRPr="00A72583" w:rsidRDefault="00434E33" w:rsidP="00A7258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6984F918" w14:textId="6FC782FC" w:rsidR="00813D1F" w:rsidRDefault="00813D1F" w:rsidP="00813D1F">
      <w:r>
        <w:t>The respondents to the survey will include general scientific community worldwide as well as Cancer Prevention Fellows (postdoctoral fellows)</w:t>
      </w:r>
      <w:r w:rsidRPr="00B35939">
        <w:t>.</w:t>
      </w:r>
      <w:r>
        <w:t xml:space="preserve"> </w:t>
      </w:r>
    </w:p>
    <w:p w14:paraId="49637987" w14:textId="77777777" w:rsidR="00F15956" w:rsidRPr="00B35939" w:rsidRDefault="00F15956"/>
    <w:p w14:paraId="083A137A" w14:textId="77777777" w:rsidR="00434E33" w:rsidRDefault="00434E33"/>
    <w:p w14:paraId="3709E438" w14:textId="77777777" w:rsidR="00E26329" w:rsidRDefault="00E26329">
      <w:pPr>
        <w:rPr>
          <w:b/>
        </w:rPr>
      </w:pPr>
    </w:p>
    <w:p w14:paraId="11851B54" w14:textId="77777777" w:rsidR="00E26329" w:rsidRDefault="00E26329">
      <w:pPr>
        <w:rPr>
          <w:b/>
        </w:rPr>
      </w:pPr>
    </w:p>
    <w:p w14:paraId="3A7616F8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5F5BFD6F" w14:textId="77777777"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67168741" w14:textId="0E632A42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4A12C3" w:rsidRPr="004A12C3">
        <w:rPr>
          <w:b/>
          <w:sz w:val="24"/>
        </w:rPr>
        <w:t>X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14:paraId="664FB316" w14:textId="77777777"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14:paraId="1A96311B" w14:textId="77777777"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C80C1E" w:rsidRPr="00F06866">
        <w:rPr>
          <w:bCs/>
          <w:sz w:val="24"/>
          <w:u w:val="single"/>
        </w:rPr>
        <w:t>______</w:t>
      </w:r>
    </w:p>
    <w:p w14:paraId="0EE691AF" w14:textId="71060CDB" w:rsidR="00434E33" w:rsidRDefault="00434E33">
      <w:pPr>
        <w:pStyle w:val="Header"/>
        <w:tabs>
          <w:tab w:val="clear" w:pos="4320"/>
          <w:tab w:val="clear" w:pos="8640"/>
        </w:tabs>
      </w:pPr>
    </w:p>
    <w:p w14:paraId="070F7BAF" w14:textId="77777777" w:rsidR="00C509F6" w:rsidRDefault="00C509F6" w:rsidP="00C509F6">
      <w:pPr>
        <w:pStyle w:val="Header"/>
        <w:tabs>
          <w:tab w:val="clear" w:pos="4320"/>
          <w:tab w:val="clear" w:pos="8640"/>
        </w:tabs>
      </w:pPr>
    </w:p>
    <w:p w14:paraId="3E6F94E1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59AF5F51" w14:textId="77777777" w:rsidR="00441434" w:rsidRDefault="00441434">
      <w:pPr>
        <w:rPr>
          <w:sz w:val="16"/>
          <w:szCs w:val="16"/>
        </w:rPr>
      </w:pPr>
    </w:p>
    <w:p w14:paraId="37E88FA0" w14:textId="77777777" w:rsidR="008101A5" w:rsidRPr="009C13B9" w:rsidRDefault="008101A5" w:rsidP="008101A5">
      <w:r>
        <w:t xml:space="preserve">I certify the following to be true: </w:t>
      </w:r>
    </w:p>
    <w:p w14:paraId="6FDAC7DC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373241DA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1E1516A6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A12989A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26750B90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73494EF4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5E66D6F5" w14:textId="77777777" w:rsidR="009C13B9" w:rsidRDefault="009C13B9" w:rsidP="009C13B9"/>
    <w:p w14:paraId="2A5159A2" w14:textId="3C24C4D6" w:rsidR="009C13B9" w:rsidRDefault="009C13B9" w:rsidP="009C13B9">
      <w:r>
        <w:t>Name:_____</w:t>
      </w:r>
      <w:r w:rsidR="004A12C3">
        <w:t>Hala Azzam</w:t>
      </w:r>
      <w:r>
        <w:t>___________________________________________</w:t>
      </w:r>
    </w:p>
    <w:p w14:paraId="6780E5F5" w14:textId="77777777" w:rsidR="00707B99" w:rsidRDefault="00707B99" w:rsidP="009C13B9"/>
    <w:p w14:paraId="25456E6B" w14:textId="77777777" w:rsidR="00707B99" w:rsidRDefault="00707B99" w:rsidP="009C13B9"/>
    <w:p w14:paraId="29A47CBA" w14:textId="5702E62F" w:rsidR="009C13B9" w:rsidRDefault="009C13B9" w:rsidP="009C13B9">
      <w:r>
        <w:t>To assist review, please provide answers to the following question:</w:t>
      </w:r>
    </w:p>
    <w:p w14:paraId="2651A305" w14:textId="77777777" w:rsidR="009C13B9" w:rsidRDefault="009C13B9" w:rsidP="009C13B9">
      <w:pPr>
        <w:pStyle w:val="ListParagraph"/>
        <w:ind w:left="360"/>
      </w:pPr>
    </w:p>
    <w:p w14:paraId="24E7BA2E" w14:textId="77777777"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68DE3580" w14:textId="04031352"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 xml:space="preserve">[  ] Yes  </w:t>
      </w:r>
      <w:r w:rsidR="004A12C3" w:rsidRPr="00F06866">
        <w:rPr>
          <w:bCs/>
        </w:rPr>
        <w:t>[</w:t>
      </w:r>
      <w:r w:rsidR="004A12C3" w:rsidRPr="004A12C3">
        <w:rPr>
          <w:b/>
        </w:rPr>
        <w:t>X</w:t>
      </w:r>
      <w:r w:rsidR="004A12C3" w:rsidRPr="00F06866">
        <w:rPr>
          <w:bCs/>
        </w:rPr>
        <w:t xml:space="preserve">] </w:t>
      </w:r>
      <w:r w:rsidR="009239AA">
        <w:t xml:space="preserve">No </w:t>
      </w:r>
    </w:p>
    <w:p w14:paraId="2FB75195" w14:textId="17874083"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</w:t>
      </w:r>
      <w:r w:rsidR="004A12C3" w:rsidRPr="00F06866">
        <w:rPr>
          <w:bCs/>
        </w:rPr>
        <w:t xml:space="preserve">[] </w:t>
      </w:r>
      <w:r w:rsidR="00A72583">
        <w:t xml:space="preserve">N/A </w:t>
      </w:r>
      <w:r w:rsidR="00C86E91">
        <w:t xml:space="preserve"> </w:t>
      </w:r>
    </w:p>
    <w:p w14:paraId="26C1920E" w14:textId="3AC29CC9" w:rsidR="00C86E91" w:rsidRDefault="00C86E91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  ] No</w:t>
      </w:r>
      <w:r w:rsidR="00A72583">
        <w:t xml:space="preserve"> </w:t>
      </w:r>
      <w:r w:rsidR="004A12C3" w:rsidRPr="00F06866">
        <w:rPr>
          <w:bCs/>
        </w:rPr>
        <w:t xml:space="preserve">[] </w:t>
      </w:r>
      <w:r w:rsidR="00A72583">
        <w:t xml:space="preserve">N/A  </w:t>
      </w:r>
    </w:p>
    <w:p w14:paraId="6B0CDD27" w14:textId="77777777" w:rsidR="00633F74" w:rsidRDefault="00633F74" w:rsidP="00633F74">
      <w:pPr>
        <w:pStyle w:val="ListParagraph"/>
        <w:ind w:left="360"/>
      </w:pPr>
    </w:p>
    <w:p w14:paraId="678D189A" w14:textId="77777777"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14:paraId="2AF5BA77" w14:textId="0B9DC378" w:rsidR="00C86E91" w:rsidRDefault="00C86E91" w:rsidP="00C86E91">
      <w:r>
        <w:t xml:space="preserve">Is an incentive (e.g., money or reimbursement of expenses, token of appreciation) provided to participants?  [  ] Yes </w:t>
      </w:r>
      <w:r w:rsidR="004A12C3" w:rsidRPr="00F06866">
        <w:rPr>
          <w:bCs/>
        </w:rPr>
        <w:t>[</w:t>
      </w:r>
      <w:r w:rsidR="004A12C3" w:rsidRPr="004A12C3">
        <w:rPr>
          <w:b/>
        </w:rPr>
        <w:t>X</w:t>
      </w:r>
      <w:r w:rsidR="004A12C3" w:rsidRPr="00F06866">
        <w:rPr>
          <w:bCs/>
        </w:rPr>
        <w:t xml:space="preserve">] </w:t>
      </w:r>
      <w:r>
        <w:t xml:space="preserve">No  </w:t>
      </w:r>
    </w:p>
    <w:p w14:paraId="2FFF3E00" w14:textId="73A9D470" w:rsidR="004D6E14" w:rsidRDefault="004D6E14">
      <w:pPr>
        <w:rPr>
          <w:b/>
        </w:rPr>
      </w:pPr>
    </w:p>
    <w:p w14:paraId="5547B729" w14:textId="77777777" w:rsidR="00707B99" w:rsidRDefault="00707B99">
      <w:pPr>
        <w:rPr>
          <w:b/>
        </w:rPr>
      </w:pPr>
    </w:p>
    <w:p w14:paraId="356FF87E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239CB8A4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915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57"/>
        <w:gridCol w:w="1620"/>
        <w:gridCol w:w="1800"/>
        <w:gridCol w:w="1620"/>
        <w:gridCol w:w="2160"/>
      </w:tblGrid>
      <w:tr w:rsidR="003668D6" w14:paraId="0B56F599" w14:textId="77777777" w:rsidTr="00AA34A5">
        <w:trPr>
          <w:trHeight w:val="274"/>
        </w:trPr>
        <w:tc>
          <w:tcPr>
            <w:tcW w:w="1957" w:type="dxa"/>
            <w:vAlign w:val="center"/>
          </w:tcPr>
          <w:p w14:paraId="4E642E44" w14:textId="3BC8A476" w:rsidR="003668D6" w:rsidRPr="002D26E2" w:rsidRDefault="003668D6" w:rsidP="00AA34A5">
            <w:pPr>
              <w:jc w:val="center"/>
              <w:rPr>
                <w:b/>
              </w:rPr>
            </w:pPr>
            <w:r w:rsidRPr="002D26E2">
              <w:rPr>
                <w:b/>
              </w:rPr>
              <w:t>Category of Respondent</w:t>
            </w:r>
          </w:p>
        </w:tc>
        <w:tc>
          <w:tcPr>
            <w:tcW w:w="1620" w:type="dxa"/>
            <w:vAlign w:val="center"/>
          </w:tcPr>
          <w:p w14:paraId="744FB380" w14:textId="77777777" w:rsidR="003668D6" w:rsidRPr="002D26E2" w:rsidRDefault="003668D6" w:rsidP="00AA34A5">
            <w:pPr>
              <w:jc w:val="center"/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1800" w:type="dxa"/>
            <w:vAlign w:val="center"/>
          </w:tcPr>
          <w:p w14:paraId="30A63CAC" w14:textId="1B5A1BF6" w:rsidR="003668D6" w:rsidRPr="002D26E2" w:rsidRDefault="003668D6" w:rsidP="00AA34A5">
            <w:pPr>
              <w:jc w:val="center"/>
              <w:rPr>
                <w:b/>
              </w:rPr>
            </w:pPr>
            <w:r>
              <w:rPr>
                <w:b/>
              </w:rPr>
              <w:t>No. of Responses per Respondent</w:t>
            </w:r>
          </w:p>
        </w:tc>
        <w:tc>
          <w:tcPr>
            <w:tcW w:w="1620" w:type="dxa"/>
            <w:vAlign w:val="center"/>
          </w:tcPr>
          <w:p w14:paraId="74726008" w14:textId="6AEF5EB7" w:rsidR="003668D6" w:rsidRDefault="003668D6" w:rsidP="00AA34A5">
            <w:pPr>
              <w:jc w:val="center"/>
              <w:rPr>
                <w:b/>
              </w:rPr>
            </w:pPr>
            <w:r>
              <w:rPr>
                <w:b/>
              </w:rPr>
              <w:t>Time per</w:t>
            </w:r>
          </w:p>
          <w:p w14:paraId="62DB1308" w14:textId="7C119514" w:rsidR="003668D6" w:rsidRDefault="003668D6" w:rsidP="00AA34A5">
            <w:pPr>
              <w:jc w:val="center"/>
              <w:rPr>
                <w:b/>
              </w:rPr>
            </w:pPr>
            <w:r>
              <w:rPr>
                <w:b/>
              </w:rPr>
              <w:t>Response</w:t>
            </w:r>
          </w:p>
          <w:p w14:paraId="09760B20" w14:textId="4991112F" w:rsidR="003668D6" w:rsidRPr="002D26E2" w:rsidRDefault="003668D6" w:rsidP="00AA34A5">
            <w:pPr>
              <w:jc w:val="center"/>
              <w:rPr>
                <w:b/>
              </w:rPr>
            </w:pPr>
            <w:r>
              <w:rPr>
                <w:b/>
              </w:rPr>
              <w:t>(in hours)</w:t>
            </w:r>
          </w:p>
        </w:tc>
        <w:tc>
          <w:tcPr>
            <w:tcW w:w="2160" w:type="dxa"/>
            <w:vAlign w:val="center"/>
          </w:tcPr>
          <w:p w14:paraId="10958FB6" w14:textId="77777777" w:rsidR="003668D6" w:rsidRDefault="003668D6" w:rsidP="00AA34A5">
            <w:pPr>
              <w:jc w:val="center"/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54B6FEBA" w14:textId="5D4D07B9" w:rsidR="003668D6" w:rsidRPr="002D26E2" w:rsidRDefault="003668D6" w:rsidP="00AA34A5">
            <w:pPr>
              <w:jc w:val="center"/>
              <w:rPr>
                <w:b/>
              </w:rPr>
            </w:pPr>
            <w:r>
              <w:rPr>
                <w:b/>
              </w:rPr>
              <w:t>Hours</w:t>
            </w:r>
          </w:p>
        </w:tc>
      </w:tr>
      <w:tr w:rsidR="003668D6" w14:paraId="58C5F557" w14:textId="77777777" w:rsidTr="00AA34A5">
        <w:trPr>
          <w:trHeight w:val="260"/>
        </w:trPr>
        <w:tc>
          <w:tcPr>
            <w:tcW w:w="1957" w:type="dxa"/>
          </w:tcPr>
          <w:p w14:paraId="2218A1C3" w14:textId="58A78CC2" w:rsidR="003668D6" w:rsidRDefault="00AA34A5" w:rsidP="00843796">
            <w:r>
              <w:t>Individuals</w:t>
            </w:r>
          </w:p>
        </w:tc>
        <w:tc>
          <w:tcPr>
            <w:tcW w:w="1620" w:type="dxa"/>
          </w:tcPr>
          <w:p w14:paraId="26026BA4" w14:textId="658D6606" w:rsidR="003668D6" w:rsidRDefault="00302DD2" w:rsidP="00843796">
            <w:r>
              <w:t>150*</w:t>
            </w:r>
          </w:p>
        </w:tc>
        <w:tc>
          <w:tcPr>
            <w:tcW w:w="1800" w:type="dxa"/>
          </w:tcPr>
          <w:p w14:paraId="45E83617" w14:textId="34BF388D" w:rsidR="00C509F6" w:rsidRDefault="00FA4F94" w:rsidP="00843796">
            <w:r>
              <w:t>1</w:t>
            </w:r>
          </w:p>
        </w:tc>
        <w:tc>
          <w:tcPr>
            <w:tcW w:w="1620" w:type="dxa"/>
          </w:tcPr>
          <w:p w14:paraId="786FDD14" w14:textId="26E95816" w:rsidR="003668D6" w:rsidRDefault="00325BEE" w:rsidP="00843796">
            <w:r>
              <w:t>5/60</w:t>
            </w:r>
          </w:p>
        </w:tc>
        <w:tc>
          <w:tcPr>
            <w:tcW w:w="2160" w:type="dxa"/>
          </w:tcPr>
          <w:p w14:paraId="76814877" w14:textId="7C8FDAD4" w:rsidR="003668D6" w:rsidRDefault="00302DD2" w:rsidP="00843796">
            <w:r>
              <w:t>13</w:t>
            </w:r>
          </w:p>
        </w:tc>
      </w:tr>
      <w:tr w:rsidR="003668D6" w14:paraId="1DA99434" w14:textId="77777777" w:rsidTr="00AA34A5">
        <w:trPr>
          <w:trHeight w:val="274"/>
        </w:trPr>
        <w:tc>
          <w:tcPr>
            <w:tcW w:w="1957" w:type="dxa"/>
          </w:tcPr>
          <w:p w14:paraId="3D61EB0A" w14:textId="76DB04FA" w:rsidR="003668D6" w:rsidRDefault="003668D6" w:rsidP="00843796"/>
        </w:tc>
        <w:tc>
          <w:tcPr>
            <w:tcW w:w="1620" w:type="dxa"/>
          </w:tcPr>
          <w:p w14:paraId="7082AFB4" w14:textId="4868C85A" w:rsidR="003668D6" w:rsidRDefault="003668D6" w:rsidP="00843796"/>
        </w:tc>
        <w:tc>
          <w:tcPr>
            <w:tcW w:w="1800" w:type="dxa"/>
          </w:tcPr>
          <w:p w14:paraId="609B7AC2" w14:textId="28F7E068" w:rsidR="003668D6" w:rsidRDefault="003668D6" w:rsidP="00843796"/>
        </w:tc>
        <w:tc>
          <w:tcPr>
            <w:tcW w:w="1620" w:type="dxa"/>
          </w:tcPr>
          <w:p w14:paraId="47C153BF" w14:textId="2500C0F9" w:rsidR="003668D6" w:rsidRDefault="003668D6" w:rsidP="00843796"/>
        </w:tc>
        <w:tc>
          <w:tcPr>
            <w:tcW w:w="2160" w:type="dxa"/>
          </w:tcPr>
          <w:p w14:paraId="5EB6961C" w14:textId="1711E812" w:rsidR="003668D6" w:rsidRDefault="003668D6" w:rsidP="00843796"/>
        </w:tc>
      </w:tr>
      <w:tr w:rsidR="003668D6" w14:paraId="4C191E8C" w14:textId="77777777" w:rsidTr="00AA34A5">
        <w:trPr>
          <w:trHeight w:val="289"/>
        </w:trPr>
        <w:tc>
          <w:tcPr>
            <w:tcW w:w="1957" w:type="dxa"/>
          </w:tcPr>
          <w:p w14:paraId="0DA7552D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620" w:type="dxa"/>
          </w:tcPr>
          <w:p w14:paraId="677B615B" w14:textId="35CAF160" w:rsidR="003668D6" w:rsidRPr="002D26E2" w:rsidRDefault="00302DD2" w:rsidP="00843796">
            <w:pPr>
              <w:rPr>
                <w:b/>
              </w:rPr>
            </w:pPr>
            <w:r>
              <w:rPr>
                <w:b/>
              </w:rPr>
              <w:t>150</w:t>
            </w:r>
          </w:p>
        </w:tc>
        <w:tc>
          <w:tcPr>
            <w:tcW w:w="1800" w:type="dxa"/>
          </w:tcPr>
          <w:p w14:paraId="0352E13D" w14:textId="459ABB2E" w:rsidR="003668D6" w:rsidRPr="008F7D30" w:rsidRDefault="00302DD2" w:rsidP="00843796">
            <w:pPr>
              <w:rPr>
                <w:b/>
                <w:bCs/>
              </w:rPr>
            </w:pPr>
            <w:r>
              <w:rPr>
                <w:b/>
                <w:bCs/>
              </w:rPr>
              <w:t>150</w:t>
            </w:r>
          </w:p>
        </w:tc>
        <w:tc>
          <w:tcPr>
            <w:tcW w:w="1620" w:type="dxa"/>
          </w:tcPr>
          <w:p w14:paraId="1D979A55" w14:textId="074E8B35" w:rsidR="003668D6" w:rsidRPr="00B57770" w:rsidRDefault="003668D6" w:rsidP="00843796">
            <w:pPr>
              <w:rPr>
                <w:b/>
                <w:bCs/>
              </w:rPr>
            </w:pPr>
          </w:p>
        </w:tc>
        <w:tc>
          <w:tcPr>
            <w:tcW w:w="2160" w:type="dxa"/>
          </w:tcPr>
          <w:p w14:paraId="5C08790F" w14:textId="5C0B9C3D" w:rsidR="003668D6" w:rsidRPr="002D26E2" w:rsidRDefault="00302DD2" w:rsidP="00843796">
            <w:pPr>
              <w:rPr>
                <w:b/>
              </w:rPr>
            </w:pPr>
            <w:r>
              <w:rPr>
                <w:b/>
              </w:rPr>
              <w:t>13</w:t>
            </w:r>
          </w:p>
        </w:tc>
      </w:tr>
    </w:tbl>
    <w:p w14:paraId="6E7141F8" w14:textId="65138F43" w:rsidR="00302DD2" w:rsidRDefault="00082701" w:rsidP="00082701">
      <w:r>
        <w:t xml:space="preserve">*It is estimated </w:t>
      </w:r>
      <w:r w:rsidR="00906FCD">
        <w:t>there will be 75 different participants per Summer Curriculum Program, and this survey will be administered over two summers (2018 and 2019).</w:t>
      </w:r>
    </w:p>
    <w:p w14:paraId="74B4FB75" w14:textId="5E1FA7AC" w:rsidR="00302DD2" w:rsidRDefault="00302DD2" w:rsidP="00FA4F94"/>
    <w:p w14:paraId="29F32940" w14:textId="77777777"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A036B" w14:paraId="4ACC94CD" w14:textId="77777777" w:rsidTr="00CA2010">
        <w:trPr>
          <w:trHeight w:val="274"/>
        </w:trPr>
        <w:tc>
          <w:tcPr>
            <w:tcW w:w="2790" w:type="dxa"/>
          </w:tcPr>
          <w:p w14:paraId="70824F31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14:paraId="52250DED" w14:textId="77777777"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14:paraId="72941223" w14:textId="77777777"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14:paraId="3588CF23" w14:textId="77777777"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14:paraId="5C7F4675" w14:textId="3707014B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  <w:r w:rsidR="00302DD2">
              <w:rPr>
                <w:b/>
              </w:rPr>
              <w:t>*</w:t>
            </w:r>
          </w:p>
        </w:tc>
        <w:tc>
          <w:tcPr>
            <w:tcW w:w="1620" w:type="dxa"/>
          </w:tcPr>
          <w:p w14:paraId="19BEE10E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14:paraId="4D884348" w14:textId="77777777" w:rsidTr="00CA2010">
        <w:trPr>
          <w:trHeight w:val="260"/>
        </w:trPr>
        <w:tc>
          <w:tcPr>
            <w:tcW w:w="2790" w:type="dxa"/>
          </w:tcPr>
          <w:p w14:paraId="25755796" w14:textId="6549888B" w:rsidR="00CA2010" w:rsidRPr="009A036B" w:rsidRDefault="00537DC6" w:rsidP="009A036B">
            <w:r>
              <w:t>Individuals</w:t>
            </w:r>
          </w:p>
        </w:tc>
        <w:tc>
          <w:tcPr>
            <w:tcW w:w="2250" w:type="dxa"/>
          </w:tcPr>
          <w:p w14:paraId="21ADEA8A" w14:textId="47F19C6C" w:rsidR="00CA2010" w:rsidRPr="009A036B" w:rsidRDefault="00302DD2" w:rsidP="009A036B">
            <w:r>
              <w:t>13</w:t>
            </w:r>
          </w:p>
        </w:tc>
        <w:tc>
          <w:tcPr>
            <w:tcW w:w="2520" w:type="dxa"/>
          </w:tcPr>
          <w:p w14:paraId="280B69D4" w14:textId="33D9A53B" w:rsidR="00CA2010" w:rsidRPr="009A036B" w:rsidRDefault="00302DD2" w:rsidP="009A036B">
            <w:r>
              <w:t>$40.01</w:t>
            </w:r>
          </w:p>
        </w:tc>
        <w:tc>
          <w:tcPr>
            <w:tcW w:w="1620" w:type="dxa"/>
          </w:tcPr>
          <w:p w14:paraId="58E7BE9C" w14:textId="24F7B2E8" w:rsidR="00CA2010" w:rsidRPr="009A036B" w:rsidRDefault="00302DD2" w:rsidP="009A036B">
            <w:r>
              <w:t>$520.13</w:t>
            </w:r>
          </w:p>
        </w:tc>
      </w:tr>
      <w:tr w:rsidR="00CA2010" w:rsidRPr="009A036B" w14:paraId="23414179" w14:textId="77777777" w:rsidTr="00CA2010">
        <w:trPr>
          <w:trHeight w:val="274"/>
        </w:trPr>
        <w:tc>
          <w:tcPr>
            <w:tcW w:w="2790" w:type="dxa"/>
          </w:tcPr>
          <w:p w14:paraId="7F8A0E79" w14:textId="77777777" w:rsidR="00CA2010" w:rsidRPr="009A036B" w:rsidRDefault="00CA2010" w:rsidP="009A036B"/>
        </w:tc>
        <w:tc>
          <w:tcPr>
            <w:tcW w:w="2250" w:type="dxa"/>
          </w:tcPr>
          <w:p w14:paraId="6E5A38AE" w14:textId="77777777" w:rsidR="00CA2010" w:rsidRPr="009A036B" w:rsidRDefault="00CA2010" w:rsidP="009A036B"/>
        </w:tc>
        <w:tc>
          <w:tcPr>
            <w:tcW w:w="2520" w:type="dxa"/>
          </w:tcPr>
          <w:p w14:paraId="163D6DD0" w14:textId="77777777" w:rsidR="00CA2010" w:rsidRPr="009A036B" w:rsidRDefault="00CA2010" w:rsidP="009A036B"/>
        </w:tc>
        <w:tc>
          <w:tcPr>
            <w:tcW w:w="1620" w:type="dxa"/>
          </w:tcPr>
          <w:p w14:paraId="4DAA8F1E" w14:textId="77777777" w:rsidR="00CA2010" w:rsidRPr="009A036B" w:rsidRDefault="00CA2010" w:rsidP="009A036B"/>
        </w:tc>
      </w:tr>
      <w:tr w:rsidR="00CA2010" w:rsidRPr="009A036B" w14:paraId="2D2A10CC" w14:textId="77777777" w:rsidTr="00CA2010">
        <w:trPr>
          <w:trHeight w:val="289"/>
        </w:trPr>
        <w:tc>
          <w:tcPr>
            <w:tcW w:w="2790" w:type="dxa"/>
          </w:tcPr>
          <w:p w14:paraId="1979950D" w14:textId="77777777" w:rsidR="00CA2010" w:rsidRPr="009A036B" w:rsidRDefault="00CA2010" w:rsidP="009A036B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250" w:type="dxa"/>
          </w:tcPr>
          <w:p w14:paraId="6857E23F" w14:textId="68ECD162" w:rsidR="00CA2010" w:rsidRPr="009A036B" w:rsidRDefault="00302DD2" w:rsidP="009A036B">
            <w:pPr>
              <w:rPr>
                <w:b/>
              </w:rPr>
            </w:pPr>
            <w:r>
              <w:rPr>
                <w:b/>
              </w:rPr>
              <w:t>13</w:t>
            </w:r>
          </w:p>
        </w:tc>
        <w:tc>
          <w:tcPr>
            <w:tcW w:w="2520" w:type="dxa"/>
          </w:tcPr>
          <w:p w14:paraId="0E8F7284" w14:textId="77777777" w:rsidR="00CA2010" w:rsidRPr="009A036B" w:rsidRDefault="00CA2010" w:rsidP="009A036B"/>
        </w:tc>
        <w:tc>
          <w:tcPr>
            <w:tcW w:w="1620" w:type="dxa"/>
          </w:tcPr>
          <w:p w14:paraId="3028ED73" w14:textId="6DD25A6A" w:rsidR="00CA2010" w:rsidRPr="009A036B" w:rsidRDefault="00302DD2" w:rsidP="009A036B">
            <w:r>
              <w:t>$520.13</w:t>
            </w:r>
          </w:p>
        </w:tc>
      </w:tr>
    </w:tbl>
    <w:p w14:paraId="41D3288B" w14:textId="77777777" w:rsidR="009A036B" w:rsidRPr="009A036B" w:rsidRDefault="009A036B" w:rsidP="009A036B"/>
    <w:p w14:paraId="7814C732" w14:textId="1A6FF86F" w:rsidR="00FA4F94" w:rsidRDefault="00CA2010" w:rsidP="00FA4F94">
      <w:r>
        <w:t>*</w:t>
      </w:r>
      <w:r w:rsidR="00FA4F94">
        <w:t xml:space="preserve">*Median hourly wage for Social Scientists and Related Workers, All Others (19-3099); </w:t>
      </w:r>
      <w:hyperlink r:id="rId9" w:anchor="19-0000" w:history="1">
        <w:r w:rsidR="00FA4F94" w:rsidRPr="0075182B">
          <w:rPr>
            <w:rStyle w:val="Hyperlink"/>
          </w:rPr>
          <w:t>https://www.bls.gov/oes/current/oes_nat.htm#19-0000</w:t>
        </w:r>
      </w:hyperlink>
    </w:p>
    <w:p w14:paraId="502AD235" w14:textId="77777777" w:rsidR="00FA4F94" w:rsidRDefault="00FA4F94" w:rsidP="00FA4F94"/>
    <w:p w14:paraId="3C8D9D5A" w14:textId="77777777" w:rsidR="00707B99" w:rsidRDefault="00707B99">
      <w:pPr>
        <w:rPr>
          <w:b/>
        </w:rPr>
      </w:pPr>
      <w:r>
        <w:rPr>
          <w:b/>
        </w:rPr>
        <w:br w:type="page"/>
      </w:r>
    </w:p>
    <w:p w14:paraId="20A53834" w14:textId="59DE346A" w:rsidR="009A036B" w:rsidRPr="009A036B" w:rsidRDefault="001C39F7" w:rsidP="009A036B">
      <w:r>
        <w:rPr>
          <w:b/>
        </w:rPr>
        <w:lastRenderedPageBreak/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is </w:t>
      </w:r>
      <w:r w:rsidR="006030E5">
        <w:t>$</w:t>
      </w:r>
      <w:r w:rsidR="007C53F9">
        <w:t>1,260.62.</w:t>
      </w:r>
      <w:r w:rsidR="009A036B">
        <w:rPr>
          <w:b/>
        </w:rPr>
        <w:t xml:space="preserve">                     </w:t>
      </w:r>
    </w:p>
    <w:p w14:paraId="7D69EAF8" w14:textId="77777777"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16"/>
        <w:gridCol w:w="1377"/>
        <w:gridCol w:w="1363"/>
        <w:gridCol w:w="1343"/>
        <w:gridCol w:w="1290"/>
      </w:tblGrid>
      <w:tr w:rsidR="009A036B" w:rsidRPr="009A036B" w14:paraId="06945409" w14:textId="77777777" w:rsidTr="00FA4F94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682241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1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F702B0" w14:textId="77777777" w:rsidR="009A036B" w:rsidRPr="009A036B" w:rsidRDefault="009A036B" w:rsidP="009A036B">
            <w:pPr>
              <w:rPr>
                <w:b/>
                <w:bCs/>
              </w:rPr>
            </w:pPr>
          </w:p>
          <w:p w14:paraId="1B2EE312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3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C9E7CD" w14:textId="5E45BC2D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 w:rsidR="00302DD2">
              <w:rPr>
                <w:b/>
                <w:bCs/>
              </w:rPr>
              <w:t>***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CEA181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E16996B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408899D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14:paraId="04944192" w14:textId="77777777" w:rsidTr="00FA4F94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3688476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BAE5644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A305FC5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CD6E614" w14:textId="77777777" w:rsidR="009A036B" w:rsidRPr="009A036B" w:rsidRDefault="009A036B" w:rsidP="009A036B"/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B455B1E" w14:textId="77777777" w:rsidR="009A036B" w:rsidRPr="009A036B" w:rsidRDefault="009A036B" w:rsidP="009A036B"/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EC55D2C" w14:textId="77777777" w:rsidR="009A036B" w:rsidRPr="009A036B" w:rsidRDefault="009A036B" w:rsidP="009A036B"/>
        </w:tc>
      </w:tr>
      <w:tr w:rsidR="009A036B" w:rsidRPr="009A036B" w14:paraId="153BCF53" w14:textId="77777777" w:rsidTr="00FA4F94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1EC74CC" w14:textId="2C9312FF" w:rsidR="009A036B" w:rsidRPr="009A036B" w:rsidRDefault="00906FCD" w:rsidP="009A036B">
            <w:r>
              <w:t>Program Lead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749A262" w14:textId="7CB0820D" w:rsidR="009A036B" w:rsidRPr="009A036B" w:rsidRDefault="00906FCD" w:rsidP="009A036B">
            <w:r>
              <w:t>13/10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EE74F35" w14:textId="19A4D2CA" w:rsidR="009A036B" w:rsidRPr="009A036B" w:rsidRDefault="00906FCD" w:rsidP="009A036B">
            <w:r>
              <w:t>$126,062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AD69AA5" w14:textId="7BC1A66F" w:rsidR="009A036B" w:rsidRPr="009A036B" w:rsidRDefault="00906FCD" w:rsidP="009A036B">
            <w:r>
              <w:t>1%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5F75F1E" w14:textId="77777777" w:rsidR="009A036B" w:rsidRPr="009A036B" w:rsidRDefault="009A036B" w:rsidP="009A036B"/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E08DE0F" w14:textId="7FE04D90" w:rsidR="009A036B" w:rsidRPr="009A036B" w:rsidRDefault="00906FCD" w:rsidP="009A036B">
            <w:r>
              <w:t>$1,260.62</w:t>
            </w:r>
          </w:p>
        </w:tc>
      </w:tr>
      <w:tr w:rsidR="009A036B" w:rsidRPr="009A036B" w14:paraId="4C91E26D" w14:textId="77777777" w:rsidTr="00FA4F94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28D6FE1" w14:textId="77777777" w:rsidR="009A036B" w:rsidRPr="009A036B" w:rsidRDefault="009A036B" w:rsidP="009A036B"/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709E493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192D370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8C6493B" w14:textId="77777777" w:rsidR="009A036B" w:rsidRPr="009A036B" w:rsidRDefault="009A036B" w:rsidP="009A036B"/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9F4123C" w14:textId="77777777" w:rsidR="009A036B" w:rsidRPr="009A036B" w:rsidRDefault="009A036B" w:rsidP="009A036B"/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36C4B4E" w14:textId="77777777" w:rsidR="009A036B" w:rsidRPr="009A036B" w:rsidRDefault="009A036B" w:rsidP="009A036B"/>
        </w:tc>
      </w:tr>
      <w:tr w:rsidR="009A036B" w:rsidRPr="009A036B" w14:paraId="3A20140E" w14:textId="77777777" w:rsidTr="00FA4F94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3A84971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A161F5C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DBDE5CF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9262AC9" w14:textId="77777777" w:rsidR="009A036B" w:rsidRPr="009A036B" w:rsidRDefault="009A036B" w:rsidP="009A036B"/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8445323" w14:textId="77777777" w:rsidR="009A036B" w:rsidRPr="009A036B" w:rsidRDefault="009A036B" w:rsidP="009A036B"/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03631C5" w14:textId="0CDFC438" w:rsidR="009A036B" w:rsidRPr="009A036B" w:rsidRDefault="00906FCD" w:rsidP="009A036B">
            <w:r>
              <w:t>$0</w:t>
            </w:r>
          </w:p>
        </w:tc>
      </w:tr>
      <w:tr w:rsidR="009A036B" w:rsidRPr="009A036B" w14:paraId="6A138FF6" w14:textId="77777777" w:rsidTr="00FA4F94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BAE2D7B" w14:textId="77777777" w:rsidR="009A036B" w:rsidRPr="009A036B" w:rsidRDefault="009A036B" w:rsidP="009A036B"/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413D273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77D6EE6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21467B0" w14:textId="77777777" w:rsidR="009A036B" w:rsidRPr="009A036B" w:rsidRDefault="009A036B" w:rsidP="009A036B"/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3DAA79F" w14:textId="77777777" w:rsidR="009A036B" w:rsidRPr="009A036B" w:rsidRDefault="009A036B" w:rsidP="009A036B"/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65D730D" w14:textId="77777777" w:rsidR="009A036B" w:rsidRPr="009A036B" w:rsidRDefault="009A036B" w:rsidP="009A036B"/>
        </w:tc>
      </w:tr>
      <w:tr w:rsidR="009A036B" w:rsidRPr="009A036B" w14:paraId="4B6AB5CD" w14:textId="77777777" w:rsidTr="00FA4F94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B86D332" w14:textId="77777777" w:rsidR="009A036B" w:rsidRPr="009A036B" w:rsidRDefault="009A036B" w:rsidP="009A036B">
            <w:r w:rsidRPr="009A036B">
              <w:t>Travel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E60DE2F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53893AD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686558D" w14:textId="77777777" w:rsidR="009A036B" w:rsidRPr="009A036B" w:rsidRDefault="009A036B" w:rsidP="009A036B"/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A8CC5E2" w14:textId="77777777" w:rsidR="009A036B" w:rsidRPr="009A036B" w:rsidRDefault="009A036B" w:rsidP="009A036B"/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59049C4" w14:textId="0927458A" w:rsidR="009A036B" w:rsidRPr="009A036B" w:rsidRDefault="00906FCD" w:rsidP="009A036B">
            <w:r>
              <w:t>$0</w:t>
            </w:r>
          </w:p>
        </w:tc>
      </w:tr>
      <w:tr w:rsidR="009A036B" w:rsidRPr="009A036B" w14:paraId="76F9E636" w14:textId="77777777" w:rsidTr="00FA4F94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7CD4BE5" w14:textId="77777777" w:rsidR="009A036B" w:rsidRPr="009A036B" w:rsidRDefault="009A036B" w:rsidP="009A036B">
            <w:r w:rsidRPr="009A036B">
              <w:t>Other Cost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9E56289" w14:textId="77777777" w:rsidR="009A036B" w:rsidRPr="009A036B" w:rsidRDefault="009A036B" w:rsidP="009A036B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0021382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AB3583E" w14:textId="77777777" w:rsidR="009A036B" w:rsidRPr="009A036B" w:rsidRDefault="009A036B" w:rsidP="009A036B"/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D4CF94B" w14:textId="77777777" w:rsidR="009A036B" w:rsidRPr="009A036B" w:rsidRDefault="009A036B" w:rsidP="009A036B"/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D04A9FB" w14:textId="1434138D" w:rsidR="009A036B" w:rsidRPr="009A036B" w:rsidRDefault="00906FCD" w:rsidP="009A036B">
            <w:r>
              <w:t>$0</w:t>
            </w:r>
          </w:p>
        </w:tc>
      </w:tr>
      <w:tr w:rsidR="00FA4F94" w:rsidRPr="009A036B" w14:paraId="28164EA0" w14:textId="77777777" w:rsidTr="006030E5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019243" w14:textId="7715DA48" w:rsidR="00FA4F94" w:rsidRPr="009A036B" w:rsidRDefault="00FA4F94" w:rsidP="00FA4F94">
            <w:pPr>
              <w:rPr>
                <w:bCs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354FCDE" w14:textId="77777777" w:rsidR="00FA4F94" w:rsidRPr="009A036B" w:rsidRDefault="00FA4F94" w:rsidP="00FA4F94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E75931C" w14:textId="6422C870" w:rsidR="00FA4F94" w:rsidRPr="009A036B" w:rsidRDefault="00FA4F94" w:rsidP="00FA4F94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F99776F" w14:textId="58EF01BE" w:rsidR="00FA4F94" w:rsidRPr="009A036B" w:rsidRDefault="00FA4F94" w:rsidP="00FA4F94">
            <w:pPr>
              <w:rPr>
                <w:b/>
              </w:rPr>
            </w:pP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D87A421" w14:textId="77777777" w:rsidR="00FA4F94" w:rsidRPr="009A036B" w:rsidRDefault="00FA4F94" w:rsidP="00FA4F94">
            <w:pPr>
              <w:rPr>
                <w:b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7B078C7" w14:textId="77777777" w:rsidR="00FA4F94" w:rsidRPr="009A036B" w:rsidRDefault="00FA4F94" w:rsidP="00FA4F94">
            <w:pPr>
              <w:rPr>
                <w:b/>
              </w:rPr>
            </w:pPr>
          </w:p>
        </w:tc>
      </w:tr>
      <w:tr w:rsidR="00FA4F94" w:rsidRPr="009A036B" w14:paraId="18FDAACD" w14:textId="77777777" w:rsidTr="00FA4F94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AD30BEA" w14:textId="281EA115" w:rsidR="00FA4F94" w:rsidRPr="009A036B" w:rsidRDefault="00906FCD" w:rsidP="00FA4F94">
            <w:r w:rsidRPr="009A036B">
              <w:rPr>
                <w:b/>
              </w:rPr>
              <w:t>Total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D7D0E44" w14:textId="77777777" w:rsidR="00FA4F94" w:rsidRPr="009A036B" w:rsidRDefault="00FA4F94" w:rsidP="00FA4F94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98FCBB" w14:textId="77777777" w:rsidR="00FA4F94" w:rsidRPr="009A036B" w:rsidRDefault="00FA4F94" w:rsidP="00FA4F94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2443FD" w14:textId="77777777" w:rsidR="00FA4F94" w:rsidRPr="009A036B" w:rsidRDefault="00FA4F94" w:rsidP="00FA4F94"/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B510146" w14:textId="77777777" w:rsidR="00FA4F94" w:rsidRPr="009A036B" w:rsidRDefault="00FA4F94" w:rsidP="00FA4F94"/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DAAB564" w14:textId="0A2DE3B6" w:rsidR="00FA4F94" w:rsidRPr="009A036B" w:rsidRDefault="00906FCD" w:rsidP="00FA4F94">
            <w:r>
              <w:t>$1,260.62</w:t>
            </w:r>
          </w:p>
        </w:tc>
      </w:tr>
    </w:tbl>
    <w:p w14:paraId="568E3C7C" w14:textId="77777777" w:rsidR="009A036B" w:rsidRPr="009A036B" w:rsidRDefault="009A036B" w:rsidP="009A036B"/>
    <w:p w14:paraId="787991F7" w14:textId="3450F2A6" w:rsidR="00CF6543" w:rsidRPr="006A3EBC" w:rsidRDefault="00CF6543" w:rsidP="00CF6543">
      <w:r w:rsidRPr="006A3EBC">
        <w:t>**</w:t>
      </w:r>
      <w:r w:rsidR="00302DD2">
        <w:t>*</w:t>
      </w:r>
      <w:r w:rsidRPr="006A3EBC">
        <w:t>https://www.opm.gov/policy-data-oversight/pay-leave/salaries-wages/salary-tables/pdf/2018/DCB.pdf</w:t>
      </w:r>
    </w:p>
    <w:p w14:paraId="29B33BDD" w14:textId="77777777" w:rsidR="009A036B" w:rsidRDefault="009A036B">
      <w:pPr>
        <w:rPr>
          <w:b/>
        </w:rPr>
      </w:pPr>
    </w:p>
    <w:p w14:paraId="5C0C4674" w14:textId="77777777" w:rsidR="00ED6492" w:rsidRDefault="00ED6492">
      <w:pPr>
        <w:rPr>
          <w:b/>
          <w:bCs/>
          <w:u w:val="single"/>
        </w:rPr>
      </w:pPr>
    </w:p>
    <w:p w14:paraId="5DF7C0AE" w14:textId="77777777" w:rsidR="0069403B" w:rsidRDefault="00ED6492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 xml:space="preserve"> provide answers to the following questions:</w:t>
      </w:r>
    </w:p>
    <w:p w14:paraId="04A7CCAC" w14:textId="77777777" w:rsidR="0069403B" w:rsidRDefault="0069403B" w:rsidP="00F06866">
      <w:pPr>
        <w:rPr>
          <w:b/>
        </w:rPr>
      </w:pPr>
    </w:p>
    <w:p w14:paraId="3463A6D2" w14:textId="77777777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14:paraId="6E0392F0" w14:textId="22F0AE60" w:rsidR="0069403B" w:rsidRDefault="0069403B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="00537DC6">
        <w:t>X</w:t>
      </w:r>
      <w:r>
        <w:t>] Yes</w:t>
      </w:r>
      <w:r>
        <w:tab/>
        <w:t>[</w:t>
      </w:r>
      <w:r w:rsidR="00537DC6">
        <w:t xml:space="preserve">  </w:t>
      </w:r>
      <w:r>
        <w:t>] No</w:t>
      </w:r>
    </w:p>
    <w:p w14:paraId="1A28FA6D" w14:textId="77777777" w:rsidR="00636621" w:rsidRDefault="00636621" w:rsidP="00636621">
      <w:pPr>
        <w:pStyle w:val="ListParagraph"/>
      </w:pPr>
    </w:p>
    <w:p w14:paraId="311BD72E" w14:textId="770C12E0" w:rsidR="00636621" w:rsidRDefault="00537DC6" w:rsidP="001B0AAA">
      <w:r>
        <w:t xml:space="preserve">The respondent list will be </w:t>
      </w:r>
      <w:r w:rsidR="00171330">
        <w:t>participants</w:t>
      </w:r>
      <w:r>
        <w:t xml:space="preserve"> who attended and completed the CPFP Summer Curriculum</w:t>
      </w:r>
      <w:r w:rsidR="00171330">
        <w:t xml:space="preserve"> in 2018 and 2019</w:t>
      </w:r>
      <w:r>
        <w:t>.  An email will be sent to the participants requesting they complete and return the survey.</w:t>
      </w:r>
    </w:p>
    <w:p w14:paraId="141AC04D" w14:textId="77777777" w:rsidR="00A403BB" w:rsidRDefault="00A403BB" w:rsidP="00A403BB">
      <w:pPr>
        <w:pStyle w:val="ListParagraph"/>
      </w:pPr>
    </w:p>
    <w:p w14:paraId="6150137A" w14:textId="77777777" w:rsidR="00A403BB" w:rsidRDefault="00A403BB" w:rsidP="00A403BB"/>
    <w:p w14:paraId="5808106D" w14:textId="77777777"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14:paraId="486B0F06" w14:textId="77777777"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14:paraId="4E2C2276" w14:textId="36807C56" w:rsidR="001B0AAA" w:rsidRDefault="006030E5" w:rsidP="001B0AAA">
      <w:pPr>
        <w:ind w:left="720"/>
      </w:pPr>
      <w:r>
        <w:t>[</w:t>
      </w:r>
      <w:r w:rsidRPr="006030E5">
        <w:rPr>
          <w:b/>
        </w:rPr>
        <w:t>X</w:t>
      </w:r>
      <w:r w:rsidR="00A403BB">
        <w:t>] Web-based</w:t>
      </w:r>
      <w:r w:rsidR="001B0AAA">
        <w:t xml:space="preserve"> or other forms of Social Media </w:t>
      </w:r>
      <w:r>
        <w:t>(Survey Monkey)</w:t>
      </w:r>
    </w:p>
    <w:p w14:paraId="0E32D513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14:paraId="4F24E2F6" w14:textId="77777777"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14:paraId="5523E5E3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14:paraId="5D370C3B" w14:textId="648A8E18" w:rsidR="001B0AAA" w:rsidRDefault="00CA4759" w:rsidP="001B0AAA">
      <w:pPr>
        <w:ind w:left="720"/>
      </w:pPr>
      <w:r>
        <w:t>[</w:t>
      </w:r>
      <w:r w:rsidR="00A403BB">
        <w:t>] Other, Explain</w:t>
      </w:r>
      <w:r>
        <w:t xml:space="preserve"> (hard copy </w:t>
      </w:r>
      <w:r w:rsidR="001D77B4">
        <w:t xml:space="preserve">of the </w:t>
      </w:r>
      <w:r>
        <w:t>survey)</w:t>
      </w:r>
    </w:p>
    <w:p w14:paraId="327A0BDB" w14:textId="77777777" w:rsidR="00537DC6" w:rsidRDefault="00537DC6" w:rsidP="001B0AAA">
      <w:pPr>
        <w:ind w:left="720"/>
      </w:pPr>
    </w:p>
    <w:p w14:paraId="23DD1A50" w14:textId="421DD9D9" w:rsidR="00F24CFC" w:rsidRDefault="00F24CFC" w:rsidP="00F24CFC">
      <w:pPr>
        <w:pStyle w:val="ListParagraph"/>
        <w:numPr>
          <w:ilvl w:val="0"/>
          <w:numId w:val="17"/>
        </w:numPr>
      </w:pPr>
      <w:r>
        <w:t xml:space="preserve">Will interviewers or facilitators be used?  [  ] Yes [ </w:t>
      </w:r>
      <w:r w:rsidR="004151D8">
        <w:rPr>
          <w:b/>
          <w:bCs/>
        </w:rPr>
        <w:t>X</w:t>
      </w:r>
      <w:r>
        <w:t>] No</w:t>
      </w:r>
    </w:p>
    <w:p w14:paraId="74473199" w14:textId="77777777" w:rsidR="00F24CFC" w:rsidRDefault="00F24CFC" w:rsidP="00F24CFC">
      <w:pPr>
        <w:pStyle w:val="ListParagraph"/>
        <w:ind w:left="360"/>
      </w:pPr>
      <w:r>
        <w:t xml:space="preserve"> </w:t>
      </w:r>
    </w:p>
    <w:p w14:paraId="6A469FCF" w14:textId="77777777" w:rsidR="0024521E" w:rsidRPr="00F24CFC" w:rsidRDefault="00F24CFC" w:rsidP="0024521E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14:paraId="326DB153" w14:textId="77777777" w:rsidR="000913EC" w:rsidRDefault="000913EC" w:rsidP="00F24CFC">
      <w:pPr>
        <w:pStyle w:val="Heading2"/>
        <w:tabs>
          <w:tab w:val="left" w:pos="900"/>
        </w:tabs>
        <w:ind w:right="-180"/>
        <w:rPr>
          <w:sz w:val="28"/>
        </w:rPr>
      </w:pPr>
    </w:p>
    <w:p w14:paraId="353890EC" w14:textId="77777777" w:rsidR="00AE14B1" w:rsidRPr="00AE14B1" w:rsidRDefault="00AE14B1" w:rsidP="00AE14B1"/>
    <w:sectPr w:rsidR="00AE14B1" w:rsidRPr="00AE14B1" w:rsidSect="00194AC6">
      <w:headerReference w:type="default" r:id="rId10"/>
      <w:footerReference w:type="defaul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5E5F2A" w14:textId="77777777" w:rsidR="008B14BC" w:rsidRDefault="008B14BC">
      <w:r>
        <w:separator/>
      </w:r>
    </w:p>
  </w:endnote>
  <w:endnote w:type="continuationSeparator" w:id="0">
    <w:p w14:paraId="499B57D5" w14:textId="77777777" w:rsidR="008B14BC" w:rsidRDefault="008B14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1684BE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02623B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C0CEC8" w14:textId="77777777" w:rsidR="008B14BC" w:rsidRDefault="008B14BC">
      <w:r>
        <w:separator/>
      </w:r>
    </w:p>
  </w:footnote>
  <w:footnote w:type="continuationSeparator" w:id="0">
    <w:p w14:paraId="242D888D" w14:textId="77777777" w:rsidR="008B14BC" w:rsidRDefault="008B14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9A8572" w14:textId="77777777"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ECC3445"/>
    <w:multiLevelType w:val="hybridMultilevel"/>
    <w:tmpl w:val="2842DE2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EA76EE3"/>
    <w:multiLevelType w:val="hybridMultilevel"/>
    <w:tmpl w:val="42EE095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A2C75B0"/>
    <w:multiLevelType w:val="hybridMultilevel"/>
    <w:tmpl w:val="D45671B4"/>
    <w:lvl w:ilvl="0" w:tplc="8AD6D764">
      <w:start w:val="1"/>
      <w:numFmt w:val="bullet"/>
      <w:pStyle w:val="NoSpac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7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9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9"/>
  </w:num>
  <w:num w:numId="3">
    <w:abstractNumId w:val="18"/>
  </w:num>
  <w:num w:numId="4">
    <w:abstractNumId w:val="20"/>
  </w:num>
  <w:num w:numId="5">
    <w:abstractNumId w:val="3"/>
  </w:num>
  <w:num w:numId="6">
    <w:abstractNumId w:val="1"/>
  </w:num>
  <w:num w:numId="7">
    <w:abstractNumId w:val="10"/>
  </w:num>
  <w:num w:numId="8">
    <w:abstractNumId w:val="16"/>
  </w:num>
  <w:num w:numId="9">
    <w:abstractNumId w:val="11"/>
  </w:num>
  <w:num w:numId="10">
    <w:abstractNumId w:val="2"/>
  </w:num>
  <w:num w:numId="11">
    <w:abstractNumId w:val="6"/>
  </w:num>
  <w:num w:numId="12">
    <w:abstractNumId w:val="8"/>
  </w:num>
  <w:num w:numId="13">
    <w:abstractNumId w:val="0"/>
  </w:num>
  <w:num w:numId="14">
    <w:abstractNumId w:val="17"/>
  </w:num>
  <w:num w:numId="15">
    <w:abstractNumId w:val="14"/>
  </w:num>
  <w:num w:numId="16">
    <w:abstractNumId w:val="13"/>
  </w:num>
  <w:num w:numId="17">
    <w:abstractNumId w:val="4"/>
  </w:num>
  <w:num w:numId="18">
    <w:abstractNumId w:val="5"/>
  </w:num>
  <w:num w:numId="19">
    <w:abstractNumId w:val="15"/>
  </w:num>
  <w:num w:numId="20">
    <w:abstractNumId w:val="7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rgUAAYtOcSwAAAA="/>
  </w:docVars>
  <w:rsids>
    <w:rsidRoot w:val="00D6383F"/>
    <w:rsid w:val="000022F0"/>
    <w:rsid w:val="00002D06"/>
    <w:rsid w:val="000071D1"/>
    <w:rsid w:val="00023A57"/>
    <w:rsid w:val="0002623B"/>
    <w:rsid w:val="00043CB5"/>
    <w:rsid w:val="00047A64"/>
    <w:rsid w:val="00067329"/>
    <w:rsid w:val="00070512"/>
    <w:rsid w:val="000722CE"/>
    <w:rsid w:val="000761C1"/>
    <w:rsid w:val="00082701"/>
    <w:rsid w:val="000912FD"/>
    <w:rsid w:val="000913EC"/>
    <w:rsid w:val="000B2838"/>
    <w:rsid w:val="000B4097"/>
    <w:rsid w:val="000C7AA4"/>
    <w:rsid w:val="000D44CA"/>
    <w:rsid w:val="000E200B"/>
    <w:rsid w:val="000F68BE"/>
    <w:rsid w:val="00102E7A"/>
    <w:rsid w:val="0015584F"/>
    <w:rsid w:val="00162F83"/>
    <w:rsid w:val="00171330"/>
    <w:rsid w:val="001855D1"/>
    <w:rsid w:val="001927A4"/>
    <w:rsid w:val="00194AC6"/>
    <w:rsid w:val="001A0F10"/>
    <w:rsid w:val="001A23B0"/>
    <w:rsid w:val="001A25CC"/>
    <w:rsid w:val="001B0AAA"/>
    <w:rsid w:val="001C39F7"/>
    <w:rsid w:val="001D77B4"/>
    <w:rsid w:val="0020375D"/>
    <w:rsid w:val="00213047"/>
    <w:rsid w:val="00237B48"/>
    <w:rsid w:val="0024521E"/>
    <w:rsid w:val="00263C3D"/>
    <w:rsid w:val="00274D0B"/>
    <w:rsid w:val="002770CF"/>
    <w:rsid w:val="00284110"/>
    <w:rsid w:val="002A1ACB"/>
    <w:rsid w:val="002B3C95"/>
    <w:rsid w:val="002D0B92"/>
    <w:rsid w:val="002D26E2"/>
    <w:rsid w:val="00302DD2"/>
    <w:rsid w:val="00325BEE"/>
    <w:rsid w:val="003668D6"/>
    <w:rsid w:val="003A7074"/>
    <w:rsid w:val="003D5BBE"/>
    <w:rsid w:val="003E3C61"/>
    <w:rsid w:val="003F1C5B"/>
    <w:rsid w:val="004151D8"/>
    <w:rsid w:val="00431EB1"/>
    <w:rsid w:val="00434E33"/>
    <w:rsid w:val="00441434"/>
    <w:rsid w:val="0045264C"/>
    <w:rsid w:val="004876EC"/>
    <w:rsid w:val="004A12C3"/>
    <w:rsid w:val="004A7983"/>
    <w:rsid w:val="004C39D3"/>
    <w:rsid w:val="004C728A"/>
    <w:rsid w:val="004D6E14"/>
    <w:rsid w:val="005009B0"/>
    <w:rsid w:val="00537DC6"/>
    <w:rsid w:val="00564C4D"/>
    <w:rsid w:val="00576E0C"/>
    <w:rsid w:val="00597401"/>
    <w:rsid w:val="005A1006"/>
    <w:rsid w:val="005A772A"/>
    <w:rsid w:val="005B681E"/>
    <w:rsid w:val="005B6F63"/>
    <w:rsid w:val="005E714A"/>
    <w:rsid w:val="006008B0"/>
    <w:rsid w:val="006030E5"/>
    <w:rsid w:val="006140A0"/>
    <w:rsid w:val="00633F74"/>
    <w:rsid w:val="00636621"/>
    <w:rsid w:val="00642B49"/>
    <w:rsid w:val="006832D9"/>
    <w:rsid w:val="00686301"/>
    <w:rsid w:val="0069403B"/>
    <w:rsid w:val="006D5F47"/>
    <w:rsid w:val="006E07C9"/>
    <w:rsid w:val="006F3DDE"/>
    <w:rsid w:val="00704678"/>
    <w:rsid w:val="00707B99"/>
    <w:rsid w:val="007370C4"/>
    <w:rsid w:val="007425E7"/>
    <w:rsid w:val="00753BA3"/>
    <w:rsid w:val="00766D95"/>
    <w:rsid w:val="007762E7"/>
    <w:rsid w:val="0077703F"/>
    <w:rsid w:val="007C53F9"/>
    <w:rsid w:val="007D043A"/>
    <w:rsid w:val="00802607"/>
    <w:rsid w:val="008101A5"/>
    <w:rsid w:val="00813D1F"/>
    <w:rsid w:val="00822664"/>
    <w:rsid w:val="00826C8A"/>
    <w:rsid w:val="00843796"/>
    <w:rsid w:val="00845D06"/>
    <w:rsid w:val="0085169B"/>
    <w:rsid w:val="008768B0"/>
    <w:rsid w:val="00895229"/>
    <w:rsid w:val="008B14BC"/>
    <w:rsid w:val="008F0203"/>
    <w:rsid w:val="008F3A88"/>
    <w:rsid w:val="008F50D4"/>
    <w:rsid w:val="008F6A48"/>
    <w:rsid w:val="008F7D30"/>
    <w:rsid w:val="00906FCD"/>
    <w:rsid w:val="009239AA"/>
    <w:rsid w:val="00935ADA"/>
    <w:rsid w:val="00946B6C"/>
    <w:rsid w:val="00955A71"/>
    <w:rsid w:val="0096108F"/>
    <w:rsid w:val="009A036B"/>
    <w:rsid w:val="009C06AB"/>
    <w:rsid w:val="009C13B9"/>
    <w:rsid w:val="009C3D4F"/>
    <w:rsid w:val="009D01A2"/>
    <w:rsid w:val="009F56E6"/>
    <w:rsid w:val="009F5923"/>
    <w:rsid w:val="00A04019"/>
    <w:rsid w:val="00A115C6"/>
    <w:rsid w:val="00A15D1C"/>
    <w:rsid w:val="00A229F1"/>
    <w:rsid w:val="00A403BB"/>
    <w:rsid w:val="00A674DF"/>
    <w:rsid w:val="00A72583"/>
    <w:rsid w:val="00A72C68"/>
    <w:rsid w:val="00A77EF4"/>
    <w:rsid w:val="00A834C1"/>
    <w:rsid w:val="00A83AA6"/>
    <w:rsid w:val="00AA08F0"/>
    <w:rsid w:val="00AA34A5"/>
    <w:rsid w:val="00AC60E8"/>
    <w:rsid w:val="00AE14B1"/>
    <w:rsid w:val="00AE1809"/>
    <w:rsid w:val="00B2654E"/>
    <w:rsid w:val="00B35939"/>
    <w:rsid w:val="00B57770"/>
    <w:rsid w:val="00B80D76"/>
    <w:rsid w:val="00BA1769"/>
    <w:rsid w:val="00BA2105"/>
    <w:rsid w:val="00BA7E06"/>
    <w:rsid w:val="00BB43B5"/>
    <w:rsid w:val="00BB6219"/>
    <w:rsid w:val="00BC5017"/>
    <w:rsid w:val="00BC676D"/>
    <w:rsid w:val="00BD26F1"/>
    <w:rsid w:val="00BD290F"/>
    <w:rsid w:val="00BE33DB"/>
    <w:rsid w:val="00C14CC4"/>
    <w:rsid w:val="00C33C52"/>
    <w:rsid w:val="00C40D8B"/>
    <w:rsid w:val="00C509F6"/>
    <w:rsid w:val="00C80C1E"/>
    <w:rsid w:val="00C83CBF"/>
    <w:rsid w:val="00C8407A"/>
    <w:rsid w:val="00C8488C"/>
    <w:rsid w:val="00C86E91"/>
    <w:rsid w:val="00C931BC"/>
    <w:rsid w:val="00CA19A3"/>
    <w:rsid w:val="00CA2010"/>
    <w:rsid w:val="00CA2650"/>
    <w:rsid w:val="00CA4759"/>
    <w:rsid w:val="00CA5BA7"/>
    <w:rsid w:val="00CB1078"/>
    <w:rsid w:val="00CC6FAF"/>
    <w:rsid w:val="00CF6543"/>
    <w:rsid w:val="00D04421"/>
    <w:rsid w:val="00D1314B"/>
    <w:rsid w:val="00D20E1A"/>
    <w:rsid w:val="00D24698"/>
    <w:rsid w:val="00D6383F"/>
    <w:rsid w:val="00D84BB6"/>
    <w:rsid w:val="00DB0FE9"/>
    <w:rsid w:val="00DB4A58"/>
    <w:rsid w:val="00DB59D0"/>
    <w:rsid w:val="00DC015E"/>
    <w:rsid w:val="00DC33D3"/>
    <w:rsid w:val="00DC761B"/>
    <w:rsid w:val="00E10B2A"/>
    <w:rsid w:val="00E26329"/>
    <w:rsid w:val="00E40B50"/>
    <w:rsid w:val="00E50293"/>
    <w:rsid w:val="00E65FFC"/>
    <w:rsid w:val="00E80951"/>
    <w:rsid w:val="00E85A66"/>
    <w:rsid w:val="00E86CC6"/>
    <w:rsid w:val="00E97F38"/>
    <w:rsid w:val="00EB56B3"/>
    <w:rsid w:val="00ED6492"/>
    <w:rsid w:val="00EE4C46"/>
    <w:rsid w:val="00EF0FD0"/>
    <w:rsid w:val="00EF2095"/>
    <w:rsid w:val="00F06866"/>
    <w:rsid w:val="00F15956"/>
    <w:rsid w:val="00F24CFC"/>
    <w:rsid w:val="00F3170F"/>
    <w:rsid w:val="00F75B64"/>
    <w:rsid w:val="00F976B0"/>
    <w:rsid w:val="00FA4F94"/>
    <w:rsid w:val="00FA6DE7"/>
    <w:rsid w:val="00FB66F1"/>
    <w:rsid w:val="00FC0A8E"/>
    <w:rsid w:val="00FE2FA6"/>
    <w:rsid w:val="00FE3DF2"/>
    <w:rsid w:val="00FE782C"/>
    <w:rsid w:val="00FF6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4A6FB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paragraph" w:styleId="NoSpacing">
    <w:name w:val="No Spacing"/>
    <w:link w:val="NoSpacingChar"/>
    <w:uiPriority w:val="99"/>
    <w:qFormat/>
    <w:rsid w:val="00D20E1A"/>
    <w:pPr>
      <w:numPr>
        <w:numId w:val="19"/>
      </w:numPr>
    </w:pPr>
    <w:rPr>
      <w:rFonts w:ascii="Calibri" w:eastAsia="Calibri" w:hAnsi="Calibri" w:cs="Arial"/>
      <w:b/>
      <w:sz w:val="22"/>
      <w:szCs w:val="22"/>
    </w:rPr>
  </w:style>
  <w:style w:type="character" w:customStyle="1" w:styleId="NoSpacingChar">
    <w:name w:val="No Spacing Char"/>
    <w:link w:val="NoSpacing"/>
    <w:uiPriority w:val="99"/>
    <w:rsid w:val="00D20E1A"/>
    <w:rPr>
      <w:rFonts w:ascii="Calibri" w:eastAsia="Calibri" w:hAnsi="Calibri" w:cs="Arial"/>
      <w:b/>
      <w:sz w:val="22"/>
      <w:szCs w:val="22"/>
    </w:rPr>
  </w:style>
  <w:style w:type="character" w:styleId="Hyperlink">
    <w:name w:val="Hyperlink"/>
    <w:basedOn w:val="DefaultParagraphFont"/>
    <w:rsid w:val="00FA4F9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302DD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06FCD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paragraph" w:styleId="NoSpacing">
    <w:name w:val="No Spacing"/>
    <w:link w:val="NoSpacingChar"/>
    <w:uiPriority w:val="99"/>
    <w:qFormat/>
    <w:rsid w:val="00D20E1A"/>
    <w:pPr>
      <w:numPr>
        <w:numId w:val="19"/>
      </w:numPr>
    </w:pPr>
    <w:rPr>
      <w:rFonts w:ascii="Calibri" w:eastAsia="Calibri" w:hAnsi="Calibri" w:cs="Arial"/>
      <w:b/>
      <w:sz w:val="22"/>
      <w:szCs w:val="22"/>
    </w:rPr>
  </w:style>
  <w:style w:type="character" w:customStyle="1" w:styleId="NoSpacingChar">
    <w:name w:val="No Spacing Char"/>
    <w:link w:val="NoSpacing"/>
    <w:uiPriority w:val="99"/>
    <w:rsid w:val="00D20E1A"/>
    <w:rPr>
      <w:rFonts w:ascii="Calibri" w:eastAsia="Calibri" w:hAnsi="Calibri" w:cs="Arial"/>
      <w:b/>
      <w:sz w:val="22"/>
      <w:szCs w:val="22"/>
    </w:rPr>
  </w:style>
  <w:style w:type="character" w:styleId="Hyperlink">
    <w:name w:val="Hyperlink"/>
    <w:basedOn w:val="DefaultParagraphFont"/>
    <w:rsid w:val="00FA4F9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302DD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06FC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www.bls.gov/oes/current/oes_na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2A38B3-0A45-470D-8E0D-FB5242AF72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4</Words>
  <Characters>424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9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0-10-04T16:59:00Z</cp:lastPrinted>
  <dcterms:created xsi:type="dcterms:W3CDTF">2018-09-10T17:31:00Z</dcterms:created>
  <dcterms:modified xsi:type="dcterms:W3CDTF">2018-09-10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